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9E07FB">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9E07FB">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9E07FB">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9E07FB">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9E07FB">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9E07FB">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9E07FB">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9E07FB">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9E07FB">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9E07FB">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9E07FB">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9E07FB">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2CC08C6A" w:rsidR="00AF5437" w:rsidRPr="00AD6395" w:rsidRDefault="009D471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D4718">
              <w:rPr>
                <w:color w:val="0085CA" w:themeColor="accent2"/>
              </w:rPr>
              <w:t>Best Tablet Finder</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0C7B3682" w:rsidR="00AF5437" w:rsidRPr="00D93225" w:rsidRDefault="00033748"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FOR</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64760F43" w:rsidR="00AF5437" w:rsidRPr="00AD6395" w:rsidRDefault="009D471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No</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2034698A"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No</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1E595A7F" w:rsidR="00AF5437" w:rsidRPr="00AD6395" w:rsidRDefault="006F69E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3.12.0</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0F2F2FEF" w14:textId="12C9BE69" w:rsidR="00383989" w:rsidRDefault="00383989" w:rsidP="009C4969">
      <w:pPr>
        <w:rPr>
          <w:rFonts w:ascii="Arial Unicode MS" w:eastAsia="Arial Unicode MS" w:hAnsi="Arial Unicode MS" w:cs="Arial Unicode MS"/>
          <w:color w:val="7F7F75" w:themeColor="background2" w:themeShade="80"/>
          <w:sz w:val="21"/>
          <w:szCs w:val="21"/>
        </w:rPr>
      </w:pPr>
      <w:r>
        <w:rPr>
          <w:noProof/>
        </w:rPr>
        <w:drawing>
          <wp:inline distT="0" distB="0" distL="0" distR="0" wp14:anchorId="484DA19A" wp14:editId="74244480">
            <wp:extent cx="5759908" cy="3048000"/>
            <wp:effectExtent l="0" t="0" r="0" b="0"/>
            <wp:docPr id="20" name="Picture 20" descr="https://cdn.discordapp.com/attachments/1195741641261199420/1195762735380697239/image.png?ex=65b52bd4&amp;is=65a2b6d4&amp;hm=8dbc94ca1d969c492cceed743bd4740d222d689dcc1afb40afc8a7ccbc9be560&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discordapp.com/attachments/1195741641261199420/1195762735380697239/image.png?ex=65b52bd4&amp;is=65a2b6d4&amp;hm=8dbc94ca1d969c492cceed743bd4740d222d689dcc1afb40afc8a7ccbc9be560&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2076" cy="3054439"/>
                    </a:xfrm>
                    <a:prstGeom prst="rect">
                      <a:avLst/>
                    </a:prstGeom>
                    <a:noFill/>
                    <a:ln>
                      <a:noFill/>
                    </a:ln>
                  </pic:spPr>
                </pic:pic>
              </a:graphicData>
            </a:graphic>
          </wp:inline>
        </w:drawing>
      </w:r>
    </w:p>
    <w:p w14:paraId="609A6CF7" w14:textId="77777777" w:rsidR="00383989" w:rsidRDefault="00383989" w:rsidP="009C4969">
      <w:pPr>
        <w:rPr>
          <w:rFonts w:ascii="Arial Unicode MS" w:eastAsia="Arial Unicode MS" w:hAnsi="Arial Unicode MS" w:cs="Arial Unicode MS"/>
          <w:color w:val="7F7F75" w:themeColor="background2" w:themeShade="80"/>
          <w:sz w:val="21"/>
          <w:szCs w:val="21"/>
        </w:rPr>
      </w:pP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Start w:id="7" w:name="_GoBack"/>
      <w:bookmarkEnd w:id="6"/>
      <w:bookmarkEnd w:id="7"/>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719"/>
        <w:gridCol w:w="5009"/>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0779C797" w:rsidR="006712B6" w:rsidRPr="006F382A"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Cs w:val="21"/>
              </w:rPr>
            </w:pPr>
            <w:r w:rsidRPr="006F382A">
              <w:rPr>
                <w:b/>
                <w:bCs/>
                <w:i/>
                <w:color w:val="0085CA" w:themeColor="accent2"/>
              </w:rPr>
              <w:t xml:space="preserve">Running </w:t>
            </w:r>
            <w:r w:rsidR="006B4339" w:rsidRPr="006F382A">
              <w:rPr>
                <w:b/>
                <w:bCs/>
                <w:i/>
                <w:color w:val="0085CA" w:themeColor="accent2"/>
              </w:rPr>
              <w:t>locally on my machine</w:t>
            </w:r>
            <w:r w:rsidRPr="006F382A">
              <w:rPr>
                <w:b/>
                <w:bCs/>
                <w:i/>
                <w:color w:val="0085CA" w:themeColor="accent2"/>
              </w:rPr>
              <w:t xml:space="preserve">. </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6E5FE475" w:rsidR="005A1FA1" w:rsidRPr="006F382A"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szCs w:val="21"/>
              </w:rPr>
            </w:pPr>
            <w:r w:rsidRPr="006F382A">
              <w:rPr>
                <w:rFonts w:eastAsia="Arial Unicode MS" w:cstheme="minorHAnsi"/>
                <w:b/>
                <w:bCs/>
                <w:i/>
                <w:color w:val="0085CA" w:themeColor="accent2"/>
                <w:szCs w:val="21"/>
              </w:rPr>
              <w:t>Having Excel</w:t>
            </w:r>
            <w:r w:rsidR="006B4339" w:rsidRPr="006F382A">
              <w:rPr>
                <w:rFonts w:eastAsia="Arial Unicode MS" w:cstheme="minorHAnsi"/>
                <w:b/>
                <w:bCs/>
                <w:i/>
                <w:color w:val="0085CA" w:themeColor="accent2"/>
                <w:szCs w:val="21"/>
              </w:rPr>
              <w:t>, Outlook and Edge</w:t>
            </w:r>
            <w:r w:rsidRPr="006F382A">
              <w:rPr>
                <w:rFonts w:eastAsia="Arial Unicode MS" w:cstheme="minorHAnsi"/>
                <w:b/>
                <w:bCs/>
                <w:i/>
                <w:color w:val="0085CA" w:themeColor="accent2"/>
                <w:szCs w:val="21"/>
              </w:rPr>
              <w:t xml:space="preserve">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1B02E90F" w:rsidR="006712B6" w:rsidRPr="00B658D4" w:rsidRDefault="004C6710"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Last 10 E-Mails received</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52BCE44" w:rsidR="006712B6" w:rsidRPr="00B658D4" w:rsidRDefault="004C6710"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Sent mails to users</w:t>
            </w:r>
            <w:r w:rsidR="00751876">
              <w:rPr>
                <w:rFonts w:eastAsia="Arial Unicode MS" w:cstheme="minorHAnsi"/>
                <w:b/>
                <w:i/>
                <w:color w:val="0085CA" w:themeColor="accent2"/>
                <w:szCs w:val="21"/>
              </w:rPr>
              <w:t xml:space="preserve"> with the expected data</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34FE82C5" w:rsidR="006712B6" w:rsidRPr="00B658D4" w:rsidRDefault="00930042"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The process will be started from UiPath Studio</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00A0FC45" w:rsidR="006712B6" w:rsidRPr="00B658D4" w:rsidRDefault="00076B17"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Logs in UiPath Studio</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3DAB6789" w:rsidR="005A1FA1" w:rsidRPr="00B658D4" w:rsidRDefault="00076B17"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b/>
                <w:i/>
                <w:color w:val="0085CA" w:themeColor="accent2"/>
              </w:rPr>
              <w:t>Orchestrator is not used</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00C41C51" w:rsidR="0007766A" w:rsidRPr="006F382A" w:rsidRDefault="006F382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Cs w:val="21"/>
              </w:rPr>
            </w:pPr>
            <w:r w:rsidRPr="006F382A">
              <w:rPr>
                <w:b/>
                <w:bCs/>
                <w:i/>
                <w:color w:val="0085CA" w:themeColor="accent2"/>
              </w:rPr>
              <w:t>Outlook</w:t>
            </w:r>
            <w:r w:rsidR="0007766A" w:rsidRPr="006F382A">
              <w:rPr>
                <w:b/>
                <w:bCs/>
                <w:i/>
                <w:color w:val="0085CA" w:themeColor="accent2"/>
              </w:rPr>
              <w:t xml:space="preserve"> password only, not expiring.</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lastRenderedPageBreak/>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69D1D083" w:rsidR="0007766A" w:rsidRPr="008E6A1F" w:rsidRDefault="006F382A" w:rsidP="0007766A">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8E6A1F">
              <w:rPr>
                <w:rFonts w:cstheme="minorHAnsi"/>
                <w:b/>
                <w:i/>
                <w:color w:val="0085CA" w:themeColor="accent2"/>
              </w:rPr>
              <w:lastRenderedPageBreak/>
              <w:t>Stored credentials are not used</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Naming convention: ProcessName_QueueName)</w:t>
            </w:r>
          </w:p>
        </w:tc>
        <w:tc>
          <w:tcPr>
            <w:tcW w:w="0" w:type="auto"/>
            <w:hideMark/>
          </w:tcPr>
          <w:p w14:paraId="06E38F5C" w14:textId="086F2F09" w:rsidR="0007766A" w:rsidRPr="00312868" w:rsidRDefault="00312868"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Cs w:val="21"/>
              </w:rPr>
            </w:pPr>
            <w:r>
              <w:rPr>
                <w:rFonts w:asciiTheme="majorHAnsi" w:hAnsiTheme="majorHAnsi"/>
                <w:b/>
                <w:bCs/>
                <w:i/>
                <w:color w:val="0085CA" w:themeColor="accent2"/>
              </w:rPr>
              <w:t>None</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4CFEDD8E" w:rsidR="0007766A" w:rsidRPr="00B658D4" w:rsidRDefault="00312868"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b/>
                <w:i/>
                <w:color w:val="0085CA" w:themeColor="accent2"/>
              </w:rPr>
              <w:t>None</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525F145E" w:rsidR="0007766A" w:rsidRPr="00B658D4" w:rsidRDefault="00312868"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b/>
                <w:i/>
                <w:color w:val="0085CA" w:themeColor="accent2"/>
              </w:rPr>
              <w:t>No</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0F6A74D2" w:rsidR="0007766A" w:rsidRPr="00B658D4" w:rsidRDefault="00AE4F69"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b/>
                <w:i/>
                <w:color w:val="0085CA" w:themeColor="accent2"/>
              </w:rPr>
              <w:t>1920x1080</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8" w:name="_Toc5787532"/>
      <w:r>
        <w:rPr>
          <w:rFonts w:eastAsia="Arial Unicode MS"/>
        </w:rPr>
        <w:t xml:space="preserve">Project </w:t>
      </w:r>
      <w:r w:rsidR="00C97AC4">
        <w:rPr>
          <w:rFonts w:eastAsia="Arial Unicode MS"/>
        </w:rPr>
        <w:t>name</w:t>
      </w:r>
      <w:bookmarkEnd w:id="8"/>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298"/>
        <w:gridCol w:w="6430"/>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5CFCBEB5" w:rsidR="00ED69C3" w:rsidRPr="00B658D4" w:rsidRDefault="00206775"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UiPath Studio</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5F29EC9A" w:rsidR="00ED69C3" w:rsidRPr="00B658D4" w:rsidRDefault="00206775"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Windows 10/11, Microsoft licenses</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5F679533" w14:textId="77777777" w:rsidR="00ED69C3" w:rsidRDefault="00206775"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Locally</w:t>
            </w:r>
          </w:p>
          <w:p w14:paraId="367BB8FE" w14:textId="7FE4131C" w:rsidR="00206775" w:rsidRPr="00B658D4" w:rsidRDefault="00206775"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On github : </w:t>
            </w:r>
            <w:r w:rsidRPr="00206775">
              <w:rPr>
                <w:rFonts w:asciiTheme="majorHAnsi" w:eastAsia="Arial Unicode MS" w:hAnsiTheme="majorHAnsi" w:cstheme="majorHAnsi"/>
                <w:i/>
                <w:color w:val="0085CA" w:themeColor="accent2"/>
                <w:sz w:val="18"/>
                <w:szCs w:val="21"/>
              </w:rPr>
              <w:t>https://github.com/BratuAndreiEugen/proiect_RPA</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52A5868E" w:rsidR="00ED69C3" w:rsidRPr="00B658D4" w:rsidRDefault="00206775"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594D3A6" w:rsidR="00ED69C3" w:rsidRPr="00B658D4" w:rsidRDefault="00206775"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55C69F2A" w:rsidR="00B6267F" w:rsidRPr="00B658D4" w:rsidRDefault="00206775"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bl>
    <w:p w14:paraId="0A24F6E2" w14:textId="77777777" w:rsidR="00A214C9" w:rsidRPr="00A214C9" w:rsidRDefault="00A214C9" w:rsidP="00A214C9">
      <w:pPr>
        <w:rPr>
          <w:rFonts w:asciiTheme="majorHAnsi" w:eastAsia="Arial Unicode MS" w:hAnsiTheme="majorHAnsi" w:cstheme="majorHAnsi"/>
          <w:b/>
        </w:rPr>
      </w:pPr>
    </w:p>
    <w:p w14:paraId="5250BA68" w14:textId="0F86E158" w:rsidR="00935DA0" w:rsidRDefault="005777ED" w:rsidP="000833E6">
      <w:pPr>
        <w:pStyle w:val="Heading2"/>
        <w:rPr>
          <w:rFonts w:eastAsia="Arial Unicode MS"/>
        </w:rPr>
      </w:pPr>
      <w:bookmarkStart w:id="9" w:name="_Toc5787533"/>
      <w:r>
        <w:rPr>
          <w:rFonts w:eastAsia="Arial Unicode MS"/>
        </w:rPr>
        <w:t>Project workflows</w:t>
      </w:r>
      <w:bookmarkEnd w:id="9"/>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627"/>
        <w:gridCol w:w="6101"/>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635D6FB0" w:rsidR="00AD4F83" w:rsidRPr="00474BE1" w:rsidRDefault="003978A1"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Main</w:t>
            </w:r>
          </w:p>
        </w:tc>
        <w:tc>
          <w:tcPr>
            <w:tcW w:w="0" w:type="auto"/>
          </w:tcPr>
          <w:p w14:paraId="0EAC4D4A" w14:textId="39C3E8BB" w:rsidR="00AD4F83" w:rsidRPr="00B658D4" w:rsidRDefault="003978A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b/>
                <w:i/>
                <w:color w:val="0085CA" w:themeColor="accent2"/>
                <w:szCs w:val="20"/>
              </w:rPr>
              <w:t>Specifies the interaction between states</w:t>
            </w:r>
          </w:p>
        </w:tc>
      </w:tr>
      <w:tr w:rsidR="003978A1" w:rsidRPr="00474BE1" w14:paraId="3B7282BF"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1BA3CBC0" w14:textId="3223B938" w:rsidR="003978A1" w:rsidRDefault="003978A1" w:rsidP="007343B5">
            <w:pPr>
              <w:rPr>
                <w:rFonts w:asciiTheme="majorHAnsi" w:hAnsiTheme="majorHAnsi" w:cstheme="majorHAnsi"/>
                <w:color w:val="0085CA" w:themeColor="accent2"/>
                <w:szCs w:val="20"/>
              </w:rPr>
            </w:pPr>
            <w:r>
              <w:rPr>
                <w:rFonts w:asciiTheme="majorHAnsi" w:hAnsiTheme="majorHAnsi" w:cstheme="majorHAnsi"/>
                <w:color w:val="0085CA" w:themeColor="accent2"/>
                <w:szCs w:val="20"/>
              </w:rPr>
              <w:lastRenderedPageBreak/>
              <w:t>ApplyFilters</w:t>
            </w:r>
          </w:p>
        </w:tc>
        <w:tc>
          <w:tcPr>
            <w:tcW w:w="0" w:type="auto"/>
          </w:tcPr>
          <w:p w14:paraId="1ED20D21" w14:textId="77777777" w:rsidR="003978A1" w:rsidRDefault="003978A1"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Applies filters on the eMAG browser page</w:t>
            </w:r>
          </w:p>
          <w:p w14:paraId="75CC58AB" w14:textId="05DE9EA0" w:rsidR="00917F17" w:rsidRPr="00B658D4" w:rsidRDefault="00917F17"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487821FD" wp14:editId="43BCB3C9">
                  <wp:extent cx="3419952" cy="704948"/>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952" cy="704948"/>
                          </a:xfrm>
                          <a:prstGeom prst="rect">
                            <a:avLst/>
                          </a:prstGeom>
                        </pic:spPr>
                      </pic:pic>
                    </a:graphicData>
                  </a:graphic>
                </wp:inline>
              </w:drawing>
            </w:r>
          </w:p>
        </w:tc>
      </w:tr>
      <w:tr w:rsidR="003978A1" w:rsidRPr="00474BE1" w14:paraId="3D4F8029"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403CB7" w14:textId="26E359E0" w:rsidR="003978A1" w:rsidRDefault="003978A1" w:rsidP="007343B5">
            <w:pPr>
              <w:rPr>
                <w:rFonts w:asciiTheme="majorHAnsi" w:hAnsiTheme="majorHAnsi" w:cstheme="majorHAnsi"/>
                <w:color w:val="0085CA" w:themeColor="accent2"/>
                <w:szCs w:val="20"/>
              </w:rPr>
            </w:pPr>
            <w:r>
              <w:rPr>
                <w:rFonts w:asciiTheme="majorHAnsi" w:hAnsiTheme="majorHAnsi" w:cstheme="majorHAnsi"/>
                <w:color w:val="0085CA" w:themeColor="accent2"/>
                <w:szCs w:val="20"/>
              </w:rPr>
              <w:t>OpenEMAG</w:t>
            </w:r>
          </w:p>
        </w:tc>
        <w:tc>
          <w:tcPr>
            <w:tcW w:w="0" w:type="auto"/>
          </w:tcPr>
          <w:p w14:paraId="69001489" w14:textId="77777777" w:rsidR="003978A1" w:rsidRDefault="003978A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Opens eMAG in browser</w:t>
            </w:r>
          </w:p>
          <w:p w14:paraId="4E661564" w14:textId="04517387" w:rsidR="00917F17" w:rsidRPr="00B658D4" w:rsidRDefault="00917F17"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43C9BB37" wp14:editId="2D1FF729">
                  <wp:extent cx="3467584" cy="58110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67584" cy="581106"/>
                          </a:xfrm>
                          <a:prstGeom prst="rect">
                            <a:avLst/>
                          </a:prstGeom>
                        </pic:spPr>
                      </pic:pic>
                    </a:graphicData>
                  </a:graphic>
                </wp:inline>
              </w:drawing>
            </w:r>
          </w:p>
        </w:tc>
      </w:tr>
      <w:tr w:rsidR="003978A1" w:rsidRPr="00474BE1" w14:paraId="092484A4"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22F267B0" w14:textId="761FE7C5" w:rsidR="003978A1" w:rsidRDefault="003978A1" w:rsidP="007343B5">
            <w:pPr>
              <w:rPr>
                <w:rFonts w:asciiTheme="majorHAnsi" w:hAnsiTheme="majorHAnsi" w:cstheme="majorHAnsi"/>
                <w:color w:val="0085CA" w:themeColor="accent2"/>
                <w:szCs w:val="20"/>
              </w:rPr>
            </w:pPr>
            <w:r>
              <w:rPr>
                <w:rFonts w:asciiTheme="majorHAnsi" w:hAnsiTheme="majorHAnsi" w:cstheme="majorHAnsi"/>
                <w:color w:val="0085CA" w:themeColor="accent2"/>
                <w:szCs w:val="20"/>
              </w:rPr>
              <w:t>CloseEMAG</w:t>
            </w:r>
          </w:p>
        </w:tc>
        <w:tc>
          <w:tcPr>
            <w:tcW w:w="0" w:type="auto"/>
          </w:tcPr>
          <w:p w14:paraId="48809D6F" w14:textId="1EB55804" w:rsidR="003978A1" w:rsidRPr="00B658D4" w:rsidRDefault="003978A1"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Closes eMAG in browser</w:t>
            </w:r>
          </w:p>
        </w:tc>
      </w:tr>
      <w:tr w:rsidR="003978A1" w:rsidRPr="00474BE1" w14:paraId="559A3896"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0ABFC5" w14:textId="134413BC" w:rsidR="003978A1" w:rsidRDefault="003978A1" w:rsidP="007343B5">
            <w:pPr>
              <w:rPr>
                <w:rFonts w:asciiTheme="majorHAnsi" w:hAnsiTheme="majorHAnsi" w:cstheme="majorHAnsi"/>
                <w:color w:val="0085CA" w:themeColor="accent2"/>
                <w:szCs w:val="20"/>
              </w:rPr>
            </w:pPr>
            <w:r w:rsidRPr="003978A1">
              <w:rPr>
                <w:rFonts w:asciiTheme="majorHAnsi" w:hAnsiTheme="majorHAnsi" w:cstheme="majorHAnsi"/>
                <w:color w:val="0085CA" w:themeColor="accent2"/>
                <w:szCs w:val="20"/>
              </w:rPr>
              <w:t>CreateDictionaryFromMailMessage</w:t>
            </w:r>
          </w:p>
        </w:tc>
        <w:tc>
          <w:tcPr>
            <w:tcW w:w="0" w:type="auto"/>
          </w:tcPr>
          <w:p w14:paraId="7119383F" w14:textId="0BB6C0A9" w:rsidR="00917F17" w:rsidRDefault="003978A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Creates a dictionary of filters from a mail message (OUT : dictionary )</w:t>
            </w:r>
          </w:p>
          <w:p w14:paraId="456BDA15" w14:textId="271E0023" w:rsidR="00917F17" w:rsidRPr="00B658D4" w:rsidRDefault="00917F17"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44F8158F" wp14:editId="7C5FD66D">
                  <wp:extent cx="3429479" cy="4953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29479" cy="495369"/>
                          </a:xfrm>
                          <a:prstGeom prst="rect">
                            <a:avLst/>
                          </a:prstGeom>
                        </pic:spPr>
                      </pic:pic>
                    </a:graphicData>
                  </a:graphic>
                </wp:inline>
              </w:drawing>
            </w:r>
          </w:p>
        </w:tc>
      </w:tr>
      <w:tr w:rsidR="003978A1" w:rsidRPr="00474BE1" w14:paraId="4EF2B536"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180FB636" w14:textId="3DEF2E6C" w:rsidR="003978A1" w:rsidRDefault="003978A1" w:rsidP="007343B5">
            <w:pPr>
              <w:rPr>
                <w:rFonts w:asciiTheme="majorHAnsi" w:hAnsiTheme="majorHAnsi" w:cstheme="majorHAnsi"/>
                <w:color w:val="0085CA" w:themeColor="accent2"/>
                <w:szCs w:val="20"/>
              </w:rPr>
            </w:pPr>
            <w:r>
              <w:rPr>
                <w:rFonts w:asciiTheme="majorHAnsi" w:hAnsiTheme="majorHAnsi" w:cstheme="majorHAnsi"/>
                <w:color w:val="0085CA" w:themeColor="accent2"/>
                <w:szCs w:val="20"/>
              </w:rPr>
              <w:t>DeleteFile</w:t>
            </w:r>
          </w:p>
        </w:tc>
        <w:tc>
          <w:tcPr>
            <w:tcW w:w="0" w:type="auto"/>
          </w:tcPr>
          <w:p w14:paraId="63521E56" w14:textId="7559D709" w:rsidR="003978A1" w:rsidRDefault="00917F17"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Deletes the excel file after it was sent</w:t>
            </w:r>
          </w:p>
          <w:p w14:paraId="2DCDE5B9" w14:textId="1C1A3AFC" w:rsidR="00917F17" w:rsidRPr="00B658D4" w:rsidRDefault="00917F17"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3555904B" wp14:editId="2E8D504F">
                  <wp:extent cx="3458058" cy="295316"/>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58058" cy="295316"/>
                          </a:xfrm>
                          <a:prstGeom prst="rect">
                            <a:avLst/>
                          </a:prstGeom>
                        </pic:spPr>
                      </pic:pic>
                    </a:graphicData>
                  </a:graphic>
                </wp:inline>
              </w:drawing>
            </w:r>
          </w:p>
        </w:tc>
      </w:tr>
      <w:tr w:rsidR="003978A1" w:rsidRPr="00474BE1" w14:paraId="4CA8679F"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DB19D2" w14:textId="298FE6A0" w:rsidR="003978A1" w:rsidRDefault="003978A1" w:rsidP="007343B5">
            <w:pPr>
              <w:rPr>
                <w:rFonts w:asciiTheme="majorHAnsi" w:hAnsiTheme="majorHAnsi" w:cstheme="majorHAnsi"/>
                <w:color w:val="0085CA" w:themeColor="accent2"/>
                <w:szCs w:val="20"/>
              </w:rPr>
            </w:pPr>
            <w:r>
              <w:rPr>
                <w:rFonts w:asciiTheme="majorHAnsi" w:hAnsiTheme="majorHAnsi" w:cstheme="majorHAnsi"/>
                <w:color w:val="0085CA" w:themeColor="accent2"/>
                <w:szCs w:val="20"/>
              </w:rPr>
              <w:t>VerifySender</w:t>
            </w:r>
          </w:p>
        </w:tc>
        <w:tc>
          <w:tcPr>
            <w:tcW w:w="0" w:type="auto"/>
          </w:tcPr>
          <w:p w14:paraId="2502715B" w14:textId="25DAAE82" w:rsidR="003978A1" w:rsidRDefault="00917F17"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Checks the validity of a sender with the Config.xlsx file</w:t>
            </w:r>
          </w:p>
          <w:p w14:paraId="0C7A58AC" w14:textId="01A79EA9" w:rsidR="00917F17" w:rsidRPr="00B658D4" w:rsidRDefault="00917F17"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167E617C" wp14:editId="096E8C59">
                  <wp:extent cx="3419952" cy="1019317"/>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19952" cy="1019317"/>
                          </a:xfrm>
                          <a:prstGeom prst="rect">
                            <a:avLst/>
                          </a:prstGeom>
                        </pic:spPr>
                      </pic:pic>
                    </a:graphicData>
                  </a:graphic>
                </wp:inline>
              </w:drawing>
            </w:r>
          </w:p>
        </w:tc>
      </w:tr>
      <w:tr w:rsidR="003978A1" w:rsidRPr="00474BE1" w14:paraId="5B58768C"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1D1E6980" w14:textId="590ACEBC" w:rsidR="003978A1" w:rsidRDefault="003978A1" w:rsidP="007343B5">
            <w:pPr>
              <w:rPr>
                <w:rFonts w:asciiTheme="majorHAnsi" w:hAnsiTheme="majorHAnsi" w:cstheme="majorHAnsi"/>
                <w:color w:val="0085CA" w:themeColor="accent2"/>
                <w:szCs w:val="20"/>
              </w:rPr>
            </w:pPr>
            <w:r>
              <w:rPr>
                <w:rFonts w:asciiTheme="majorHAnsi" w:hAnsiTheme="majorHAnsi" w:cstheme="majorHAnsi"/>
                <w:color w:val="0085CA" w:themeColor="accent2"/>
                <w:szCs w:val="20"/>
              </w:rPr>
              <w:t>VerifySubject</w:t>
            </w:r>
          </w:p>
        </w:tc>
        <w:tc>
          <w:tcPr>
            <w:tcW w:w="0" w:type="auto"/>
          </w:tcPr>
          <w:p w14:paraId="2C340197" w14:textId="18D1AEEB" w:rsidR="00917F17" w:rsidRDefault="00917F17" w:rsidP="00917F1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Checks the validity of the subject with the Config.xlsx file</w:t>
            </w:r>
          </w:p>
          <w:p w14:paraId="32C2197C" w14:textId="45073149" w:rsidR="003978A1" w:rsidRPr="00B658D4" w:rsidRDefault="00917F17"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3FFA9DE1" wp14:editId="0C878AD9">
                  <wp:extent cx="3439005" cy="704948"/>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39005" cy="704948"/>
                          </a:xfrm>
                          <a:prstGeom prst="rect">
                            <a:avLst/>
                          </a:prstGeom>
                        </pic:spPr>
                      </pic:pic>
                    </a:graphicData>
                  </a:graphic>
                </wp:inline>
              </w:drawing>
            </w:r>
          </w:p>
        </w:tc>
      </w:tr>
      <w:tr w:rsidR="00917F17" w:rsidRPr="00474BE1" w14:paraId="42A48706"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27E4A2" w14:textId="78C05174" w:rsidR="00917F17" w:rsidRDefault="00917F17" w:rsidP="00917F17">
            <w:pPr>
              <w:tabs>
                <w:tab w:val="left" w:pos="924"/>
              </w:tabs>
              <w:rPr>
                <w:rFonts w:asciiTheme="majorHAnsi" w:hAnsiTheme="majorHAnsi" w:cstheme="majorHAnsi"/>
                <w:color w:val="0085CA" w:themeColor="accent2"/>
                <w:szCs w:val="20"/>
              </w:rPr>
            </w:pPr>
            <w:r>
              <w:rPr>
                <w:rFonts w:asciiTheme="majorHAnsi" w:hAnsiTheme="majorHAnsi" w:cstheme="majorHAnsi"/>
                <w:color w:val="0085CA" w:themeColor="accent2"/>
                <w:szCs w:val="20"/>
              </w:rPr>
              <w:t>ReadMail</w:t>
            </w:r>
          </w:p>
        </w:tc>
        <w:tc>
          <w:tcPr>
            <w:tcW w:w="0" w:type="auto"/>
          </w:tcPr>
          <w:p w14:paraId="6865AEE3" w14:textId="2A28CF5A" w:rsidR="00917F17" w:rsidRDefault="00917F17" w:rsidP="00917F1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Reads</w:t>
            </w:r>
            <w:r w:rsidR="00686616">
              <w:rPr>
                <w:rFonts w:asciiTheme="majorHAnsi" w:hAnsiTheme="majorHAnsi" w:cstheme="majorHAnsi"/>
                <w:b/>
                <w:i/>
                <w:color w:val="0085CA" w:themeColor="accent2"/>
                <w:szCs w:val="20"/>
              </w:rPr>
              <w:t xml:space="preserve"> the top 10 e-mails from the inbox</w:t>
            </w:r>
          </w:p>
          <w:p w14:paraId="2E7B136A" w14:textId="5906730C" w:rsidR="00917F17" w:rsidRPr="00B658D4" w:rsidRDefault="00917F17" w:rsidP="00917F1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67786AB9" wp14:editId="11A33378">
                  <wp:extent cx="3429479" cy="23815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9479" cy="238158"/>
                          </a:xfrm>
                          <a:prstGeom prst="rect">
                            <a:avLst/>
                          </a:prstGeom>
                        </pic:spPr>
                      </pic:pic>
                    </a:graphicData>
                  </a:graphic>
                </wp:inline>
              </w:drawing>
            </w:r>
          </w:p>
        </w:tc>
      </w:tr>
      <w:tr w:rsidR="00917F17" w:rsidRPr="00474BE1" w14:paraId="7BFD3550"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59B23A26" w14:textId="13BFD3F8" w:rsidR="00917F17" w:rsidRDefault="00917F17" w:rsidP="00917F17">
            <w:pPr>
              <w:tabs>
                <w:tab w:val="left" w:pos="924"/>
              </w:tabs>
              <w:rPr>
                <w:rFonts w:asciiTheme="majorHAnsi" w:hAnsiTheme="majorHAnsi" w:cstheme="majorHAnsi"/>
                <w:color w:val="0085CA" w:themeColor="accent2"/>
                <w:szCs w:val="20"/>
              </w:rPr>
            </w:pPr>
            <w:r>
              <w:rPr>
                <w:rFonts w:asciiTheme="majorHAnsi" w:hAnsiTheme="majorHAnsi" w:cstheme="majorHAnsi"/>
                <w:color w:val="0085CA" w:themeColor="accent2"/>
                <w:szCs w:val="20"/>
              </w:rPr>
              <w:t>SendMail</w:t>
            </w:r>
          </w:p>
        </w:tc>
        <w:tc>
          <w:tcPr>
            <w:tcW w:w="0" w:type="auto"/>
          </w:tcPr>
          <w:p w14:paraId="11ADF09F" w14:textId="0B3B744C" w:rsidR="00917F17" w:rsidRDefault="00917F17" w:rsidP="00917F1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Sends the response e-mail containing the excel file</w:t>
            </w:r>
          </w:p>
          <w:p w14:paraId="256DAFC7" w14:textId="6D4F2E3E" w:rsidR="00917F17" w:rsidRPr="00B658D4" w:rsidRDefault="00917F17" w:rsidP="00917F1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412B8783" wp14:editId="3DFA9437">
                  <wp:extent cx="3410426" cy="5144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10426" cy="514422"/>
                          </a:xfrm>
                          <a:prstGeom prst="rect">
                            <a:avLst/>
                          </a:prstGeom>
                        </pic:spPr>
                      </pic:pic>
                    </a:graphicData>
                  </a:graphic>
                </wp:inline>
              </w:drawing>
            </w:r>
          </w:p>
        </w:tc>
      </w:tr>
      <w:tr w:rsidR="00917F17" w:rsidRPr="00474BE1" w14:paraId="35535925"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DCA8D7" w14:textId="2643C8EC" w:rsidR="00917F17" w:rsidRDefault="00917F17" w:rsidP="00917F17">
            <w:pPr>
              <w:tabs>
                <w:tab w:val="left" w:pos="924"/>
              </w:tabs>
              <w:rPr>
                <w:rFonts w:asciiTheme="majorHAnsi" w:hAnsiTheme="majorHAnsi" w:cstheme="majorHAnsi"/>
                <w:color w:val="0085CA" w:themeColor="accent2"/>
                <w:szCs w:val="20"/>
              </w:rPr>
            </w:pPr>
            <w:r>
              <w:rPr>
                <w:rFonts w:asciiTheme="majorHAnsi" w:hAnsiTheme="majorHAnsi" w:cstheme="majorHAnsi"/>
                <w:color w:val="0085CA" w:themeColor="accent2"/>
                <w:szCs w:val="20"/>
              </w:rPr>
              <w:t>WriteExcelFile</w:t>
            </w:r>
          </w:p>
        </w:tc>
        <w:tc>
          <w:tcPr>
            <w:tcW w:w="0" w:type="auto"/>
          </w:tcPr>
          <w:p w14:paraId="48C32A35" w14:textId="7ED8E084" w:rsidR="00917F17" w:rsidRDefault="00917F17" w:rsidP="00917F17">
            <w:pPr>
              <w:tabs>
                <w:tab w:val="left" w:pos="1929"/>
              </w:tab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Writes the scraped results given as input</w:t>
            </w:r>
            <w:r w:rsidR="00686616">
              <w:rPr>
                <w:rFonts w:asciiTheme="majorHAnsi" w:hAnsiTheme="majorHAnsi" w:cstheme="majorHAnsi"/>
                <w:b/>
                <w:i/>
                <w:color w:val="0085CA" w:themeColor="accent2"/>
                <w:szCs w:val="20"/>
              </w:rPr>
              <w:t xml:space="preserve"> to the excel file</w:t>
            </w:r>
          </w:p>
          <w:p w14:paraId="4145FEF8" w14:textId="02E93C83" w:rsidR="00917F17" w:rsidRPr="00B658D4" w:rsidRDefault="00917F17" w:rsidP="00917F17">
            <w:pPr>
              <w:tabs>
                <w:tab w:val="left" w:pos="1929"/>
              </w:tab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sidRPr="00917F17">
              <w:rPr>
                <w:rFonts w:asciiTheme="majorHAnsi" w:hAnsiTheme="majorHAnsi" w:cstheme="majorHAnsi"/>
                <w:b/>
                <w:i/>
                <w:noProof/>
                <w:color w:val="0085CA" w:themeColor="accent2"/>
                <w:szCs w:val="20"/>
              </w:rPr>
              <w:drawing>
                <wp:inline distT="0" distB="0" distL="0" distR="0" wp14:anchorId="6FFFFDA0" wp14:editId="4AB1CBA6">
                  <wp:extent cx="3439005" cy="762106"/>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39005" cy="762106"/>
                          </a:xfrm>
                          <a:prstGeom prst="rect">
                            <a:avLst/>
                          </a:prstGeom>
                        </pic:spPr>
                      </pic:pic>
                    </a:graphicData>
                  </a:graphic>
                </wp:inline>
              </w:drawing>
            </w:r>
          </w:p>
        </w:tc>
      </w:tr>
      <w:tr w:rsidR="00FF6FA4" w:rsidRPr="00474BE1" w14:paraId="059F925C"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06B8CE7C" w14:textId="41B07B2C" w:rsidR="00FF6FA4" w:rsidRDefault="00FF6FA4" w:rsidP="00917F17">
            <w:pPr>
              <w:tabs>
                <w:tab w:val="left" w:pos="924"/>
              </w:tabs>
              <w:rPr>
                <w:rFonts w:asciiTheme="majorHAnsi" w:hAnsiTheme="majorHAnsi" w:cstheme="majorHAnsi"/>
                <w:color w:val="0085CA" w:themeColor="accent2"/>
                <w:szCs w:val="20"/>
              </w:rPr>
            </w:pPr>
            <w:r>
              <w:rPr>
                <w:rFonts w:asciiTheme="majorHAnsi" w:hAnsiTheme="majorHAnsi" w:cstheme="majorHAnsi"/>
                <w:color w:val="0085CA" w:themeColor="accent2"/>
                <w:szCs w:val="20"/>
              </w:rPr>
              <w:t>SendBusinessException</w:t>
            </w:r>
          </w:p>
        </w:tc>
        <w:tc>
          <w:tcPr>
            <w:tcW w:w="0" w:type="auto"/>
          </w:tcPr>
          <w:p w14:paraId="3A9EF69A" w14:textId="7DA2F3E5" w:rsidR="00FF6FA4" w:rsidRDefault="00FF6FA4" w:rsidP="00917F17">
            <w:pPr>
              <w:tabs>
                <w:tab w:val="left" w:pos="1929"/>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Sends an email notifying the user of a mistake in their imput</w:t>
            </w:r>
          </w:p>
          <w:p w14:paraId="7AD62D94" w14:textId="0E4CFD52" w:rsidR="00FF6FA4" w:rsidRDefault="00FF6FA4" w:rsidP="00917F17">
            <w:pPr>
              <w:tabs>
                <w:tab w:val="left" w:pos="1929"/>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r w:rsidRPr="00FF6FA4">
              <w:rPr>
                <w:rFonts w:asciiTheme="majorHAnsi" w:hAnsiTheme="majorHAnsi" w:cstheme="majorHAnsi"/>
                <w:b/>
                <w:i/>
                <w:noProof/>
                <w:color w:val="0085CA" w:themeColor="accent2"/>
                <w:szCs w:val="20"/>
              </w:rPr>
              <w:lastRenderedPageBreak/>
              <w:drawing>
                <wp:inline distT="0" distB="0" distL="0" distR="0" wp14:anchorId="041C6EB0" wp14:editId="51CF0704">
                  <wp:extent cx="4467849" cy="924054"/>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67849" cy="924054"/>
                          </a:xfrm>
                          <a:prstGeom prst="rect">
                            <a:avLst/>
                          </a:prstGeom>
                        </pic:spPr>
                      </pic:pic>
                    </a:graphicData>
                  </a:graphic>
                </wp:inline>
              </w:drawing>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10" w:name="_Toc5787534"/>
      <w:r>
        <w:rPr>
          <w:rFonts w:eastAsia="Arial Unicode MS"/>
        </w:rPr>
        <w:t>Packages</w:t>
      </w:r>
      <w:bookmarkEnd w:id="10"/>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405"/>
        <w:gridCol w:w="3252"/>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49A4AD0E" w:rsidR="00035D0E" w:rsidRPr="00B658D4" w:rsidRDefault="00686616"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ApplicationLayer</w:t>
            </w:r>
          </w:p>
        </w:tc>
        <w:tc>
          <w:tcPr>
            <w:tcW w:w="0" w:type="auto"/>
            <w:hideMark/>
          </w:tcPr>
          <w:p w14:paraId="35CD046E" w14:textId="0025E5D8" w:rsidR="00035D0E" w:rsidRPr="00C90693" w:rsidRDefault="00686616" w:rsidP="00686616">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Pr>
                <w:rFonts w:eastAsia="Arial Unicode MS" w:cstheme="minorHAnsi"/>
                <w:color w:val="0085CA" w:themeColor="accent2"/>
                <w:sz w:val="18"/>
                <w:szCs w:val="21"/>
              </w:rPr>
              <w:t>Handles all interactions with eMAG</w:t>
            </w:r>
          </w:p>
        </w:tc>
      </w:tr>
      <w:tr w:rsidR="00686616" w:rsidRPr="00C90693" w14:paraId="15B6352F"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4F117385" w14:textId="33826D72" w:rsidR="00686616" w:rsidRDefault="00686616"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DataLayer</w:t>
            </w:r>
          </w:p>
        </w:tc>
        <w:tc>
          <w:tcPr>
            <w:tcW w:w="0" w:type="auto"/>
          </w:tcPr>
          <w:p w14:paraId="6B8984BD" w14:textId="2CE9DCDF" w:rsidR="00686616" w:rsidRDefault="00686616" w:rsidP="00686616">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color w:val="0085CA" w:themeColor="accent2"/>
                <w:sz w:val="18"/>
                <w:szCs w:val="21"/>
              </w:rPr>
            </w:pPr>
            <w:r>
              <w:rPr>
                <w:rFonts w:eastAsia="Arial Unicode MS" w:cstheme="minorHAnsi"/>
                <w:color w:val="0085CA" w:themeColor="accent2"/>
                <w:sz w:val="18"/>
                <w:szCs w:val="21"/>
              </w:rPr>
              <w:t>Handles data validation and convertion</w:t>
            </w:r>
          </w:p>
        </w:tc>
      </w:tr>
      <w:tr w:rsidR="00686616" w:rsidRPr="00C90693" w14:paraId="62B9E4EC"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2CBFF4" w14:textId="5964ADCB" w:rsidR="00686616" w:rsidRDefault="00686616"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ServiceLayer</w:t>
            </w:r>
          </w:p>
        </w:tc>
        <w:tc>
          <w:tcPr>
            <w:tcW w:w="0" w:type="auto"/>
          </w:tcPr>
          <w:p w14:paraId="19CCD952" w14:textId="7F8A4817" w:rsidR="00686616" w:rsidRDefault="00686616" w:rsidP="00686616">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Pr>
                <w:rFonts w:eastAsia="Arial Unicode MS" w:cstheme="minorHAnsi"/>
                <w:color w:val="0085CA" w:themeColor="accent2"/>
                <w:sz w:val="18"/>
                <w:szCs w:val="21"/>
              </w:rPr>
              <w:t>Handles e-mail sending and reading</w:t>
            </w:r>
          </w:p>
        </w:tc>
      </w:tr>
    </w:tbl>
    <w:p w14:paraId="0B046E37" w14:textId="15152CBC" w:rsidR="00DA00F5" w:rsidRPr="00DA00F5" w:rsidRDefault="00DA00F5" w:rsidP="00686616">
      <w:pPr>
        <w:pStyle w:val="Heading2"/>
        <w:numPr>
          <w:ilvl w:val="0"/>
          <w:numId w:val="0"/>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2" w:name="_Toc5787537"/>
      <w:bookmarkStart w:id="13" w:name="_Hlk5794484"/>
      <w:r w:rsidRPr="00425538">
        <w:rPr>
          <w:rFonts w:eastAsia="Arial Unicode MS"/>
        </w:rPr>
        <w:t>Future Improvements</w:t>
      </w:r>
      <w:bookmarkEnd w:id="12"/>
    </w:p>
    <w:bookmarkEnd w:id="13"/>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0E373794" w14:textId="634CCA0A"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r w:rsidR="0006319B">
        <w:rPr>
          <w:rFonts w:eastAsia="Arial Unicode MS"/>
          <w:i/>
          <w:color w:val="0085CA" w:themeColor="accent2"/>
        </w:rPr>
        <w:t xml:space="preserve"> ( if two e-mails contain the same filter, we should do only one scrape for it’s response</w:t>
      </w:r>
    </w:p>
    <w:p w14:paraId="1A6D8494" w14:textId="2079553F" w:rsidR="00425538" w:rsidRPr="00B658D4" w:rsidRDefault="00425538" w:rsidP="0006319B">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06319B">
        <w:rPr>
          <w:rFonts w:eastAsia="Arial Unicode MS"/>
          <w:i/>
          <w:color w:val="0085CA" w:themeColor="accent2"/>
        </w:rPr>
        <w:t>Scale the application to work for other categori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7B5DC2CF" w14:textId="3FD4FA4E" w:rsidR="00315B16" w:rsidRPr="00F64072" w:rsidRDefault="00315B16" w:rsidP="00F64072">
      <w:pPr>
        <w:pStyle w:val="NormalWeb"/>
        <w:shd w:val="clear" w:color="auto" w:fill="FFFFFF"/>
        <w:spacing w:before="0" w:beforeAutospacing="0" w:after="0" w:afterAutospacing="0"/>
        <w:jc w:val="both"/>
      </w:pPr>
      <w:r>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4" w:name="_Toc5787539"/>
      <w:r>
        <w:rPr>
          <w:rFonts w:eastAsia="Arial Unicode MS"/>
        </w:rPr>
        <w:lastRenderedPageBreak/>
        <w:t>Glossary</w:t>
      </w:r>
      <w:bookmarkEnd w:id="14"/>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26"/>
      <w:footerReference w:type="default" r:id="rId2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AFC00" w14:textId="77777777" w:rsidR="009E07FB" w:rsidRDefault="009E07FB">
      <w:r>
        <w:separator/>
      </w:r>
    </w:p>
  </w:endnote>
  <w:endnote w:type="continuationSeparator" w:id="0">
    <w:p w14:paraId="2393594D" w14:textId="77777777" w:rsidR="009E07FB" w:rsidRDefault="009E07FB">
      <w:r>
        <w:continuationSeparator/>
      </w:r>
    </w:p>
  </w:endnote>
  <w:endnote w:type="continuationNotice" w:id="1">
    <w:p w14:paraId="2C5440F3" w14:textId="77777777" w:rsidR="009E07FB" w:rsidRDefault="009E07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A4A31" w14:textId="77777777" w:rsidR="009E07FB" w:rsidRDefault="009E07FB">
      <w:r>
        <w:separator/>
      </w:r>
    </w:p>
  </w:footnote>
  <w:footnote w:type="continuationSeparator" w:id="0">
    <w:p w14:paraId="2798B0D6" w14:textId="77777777" w:rsidR="009E07FB" w:rsidRDefault="009E07FB">
      <w:r>
        <w:continuationSeparator/>
      </w:r>
    </w:p>
  </w:footnote>
  <w:footnote w:type="continuationNotice" w:id="1">
    <w:p w14:paraId="41A528CA" w14:textId="77777777" w:rsidR="009E07FB" w:rsidRDefault="009E07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3748"/>
    <w:rsid w:val="00035D0E"/>
    <w:rsid w:val="00047EDA"/>
    <w:rsid w:val="00050270"/>
    <w:rsid w:val="0006319B"/>
    <w:rsid w:val="00063471"/>
    <w:rsid w:val="00066B54"/>
    <w:rsid w:val="00076B17"/>
    <w:rsid w:val="0007766A"/>
    <w:rsid w:val="000833E6"/>
    <w:rsid w:val="00085C06"/>
    <w:rsid w:val="00097C7F"/>
    <w:rsid w:val="000A20DF"/>
    <w:rsid w:val="000C4FA5"/>
    <w:rsid w:val="00125397"/>
    <w:rsid w:val="00131EB2"/>
    <w:rsid w:val="00140A62"/>
    <w:rsid w:val="00155801"/>
    <w:rsid w:val="001616EA"/>
    <w:rsid w:val="00191AFD"/>
    <w:rsid w:val="001C37EC"/>
    <w:rsid w:val="001F28C8"/>
    <w:rsid w:val="00206775"/>
    <w:rsid w:val="00236F3E"/>
    <w:rsid w:val="002471BC"/>
    <w:rsid w:val="00260200"/>
    <w:rsid w:val="00270BD9"/>
    <w:rsid w:val="002A58B4"/>
    <w:rsid w:val="002D0B3B"/>
    <w:rsid w:val="00301A98"/>
    <w:rsid w:val="00312868"/>
    <w:rsid w:val="00315B16"/>
    <w:rsid w:val="00383989"/>
    <w:rsid w:val="00393372"/>
    <w:rsid w:val="003978A1"/>
    <w:rsid w:val="003A34BD"/>
    <w:rsid w:val="003D2A53"/>
    <w:rsid w:val="003D7760"/>
    <w:rsid w:val="003E47AF"/>
    <w:rsid w:val="00414E4F"/>
    <w:rsid w:val="00425538"/>
    <w:rsid w:val="004536EC"/>
    <w:rsid w:val="004647A0"/>
    <w:rsid w:val="00473644"/>
    <w:rsid w:val="00474BE1"/>
    <w:rsid w:val="004B5874"/>
    <w:rsid w:val="004C6710"/>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86616"/>
    <w:rsid w:val="006926A1"/>
    <w:rsid w:val="006B4339"/>
    <w:rsid w:val="006D619D"/>
    <w:rsid w:val="006E72C4"/>
    <w:rsid w:val="006F382A"/>
    <w:rsid w:val="006F69EF"/>
    <w:rsid w:val="007445B3"/>
    <w:rsid w:val="00751876"/>
    <w:rsid w:val="00791D26"/>
    <w:rsid w:val="007B27F3"/>
    <w:rsid w:val="007B4A66"/>
    <w:rsid w:val="007D08C1"/>
    <w:rsid w:val="007E0859"/>
    <w:rsid w:val="007F48F8"/>
    <w:rsid w:val="008003A9"/>
    <w:rsid w:val="008066AF"/>
    <w:rsid w:val="0081664F"/>
    <w:rsid w:val="00857C13"/>
    <w:rsid w:val="00881F98"/>
    <w:rsid w:val="00884DFC"/>
    <w:rsid w:val="008C3A13"/>
    <w:rsid w:val="008E6A1F"/>
    <w:rsid w:val="00906C7D"/>
    <w:rsid w:val="0091489B"/>
    <w:rsid w:val="00917F17"/>
    <w:rsid w:val="00920607"/>
    <w:rsid w:val="00930042"/>
    <w:rsid w:val="00935DA0"/>
    <w:rsid w:val="00937521"/>
    <w:rsid w:val="009632CE"/>
    <w:rsid w:val="00984C9F"/>
    <w:rsid w:val="0099665E"/>
    <w:rsid w:val="009A72B4"/>
    <w:rsid w:val="009C4969"/>
    <w:rsid w:val="009D4718"/>
    <w:rsid w:val="009E07FB"/>
    <w:rsid w:val="009E3B27"/>
    <w:rsid w:val="00A06F8F"/>
    <w:rsid w:val="00A214C9"/>
    <w:rsid w:val="00A24367"/>
    <w:rsid w:val="00AB15FE"/>
    <w:rsid w:val="00AB595E"/>
    <w:rsid w:val="00AC6887"/>
    <w:rsid w:val="00AD4F83"/>
    <w:rsid w:val="00AD6395"/>
    <w:rsid w:val="00AD7186"/>
    <w:rsid w:val="00AE4F69"/>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93225"/>
    <w:rsid w:val="00DA00F5"/>
    <w:rsid w:val="00DC35E4"/>
    <w:rsid w:val="00DF7204"/>
    <w:rsid w:val="00E25830"/>
    <w:rsid w:val="00EC6F15"/>
    <w:rsid w:val="00ED69C3"/>
    <w:rsid w:val="00F02099"/>
    <w:rsid w:val="00F17B68"/>
    <w:rsid w:val="00F22DF1"/>
    <w:rsid w:val="00F3135B"/>
    <w:rsid w:val="00F3670A"/>
    <w:rsid w:val="00F41EC8"/>
    <w:rsid w:val="00F64072"/>
    <w:rsid w:val="00F73870"/>
    <w:rsid w:val="00F833A7"/>
    <w:rsid w:val="00F915E0"/>
    <w:rsid w:val="00F91CA4"/>
    <w:rsid w:val="00F96CB1"/>
    <w:rsid w:val="00FF2DDE"/>
    <w:rsid w:val="00FF42FB"/>
    <w:rsid w:val="00FF5098"/>
    <w:rsid w:val="00FF6F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7F17"/>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BA3E57C87B4542903D7449721BDCBF" ma:contentTypeVersion="4" ma:contentTypeDescription="Create a new document." ma:contentTypeScope="" ma:versionID="1ba3a266d25b874492946ce18524ab29">
  <xsd:schema xmlns:xsd="http://www.w3.org/2001/XMLSchema" xmlns:xs="http://www.w3.org/2001/XMLSchema" xmlns:p="http://schemas.microsoft.com/office/2006/metadata/properties" xmlns:ns2="7100ee17-456d-4d85-89d6-f1478ccd9efd" targetNamespace="http://schemas.microsoft.com/office/2006/metadata/properties" ma:root="true" ma:fieldsID="503e5afd51aa0fb6813877b2a15e16c6" ns2:_="">
    <xsd:import namespace="7100ee17-456d-4d85-89d6-f1478ccd9ef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00ee17-456d-4d85-89d6-f1478ccd9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B6F60C-E313-4305-91CD-2D6956B840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00ee17-456d-4d85-89d6-f1478ccd9e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724DBC94-7B16-48D3-A132-300BC3E14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1115</Words>
  <Characters>6360</Characters>
  <Application>Microsoft Office Word</Application>
  <DocSecurity>0</DocSecurity>
  <Lines>53</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dreiB</cp:lastModifiedBy>
  <cp:revision>5</cp:revision>
  <cp:lastPrinted>2019-04-10T11:03:00Z</cp:lastPrinted>
  <dcterms:created xsi:type="dcterms:W3CDTF">2024-01-13T15:20:00Z</dcterms:created>
  <dcterms:modified xsi:type="dcterms:W3CDTF">2024-01-1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B3BA3E57C87B4542903D7449721BDCBF</vt:lpwstr>
  </property>
</Properties>
</file>